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5bf5d41ccd69bf495a8712998dcfb3688f64b8d"/>
    <w:p>
      <w:pPr>
        <w:pStyle w:val="Heading3"/>
      </w:pPr>
      <w:r>
        <w:t xml:space="preserve">Обзор типовых ситуаций конфликта интересов на государственной гражданской службе Российской Федерации и порядка их урегулирования</w:t>
      </w:r>
    </w:p>
    <w:p>
      <w:pPr>
        <w:pStyle w:val="FirstParagraph"/>
      </w:pPr>
      <w:r>
        <w:t xml:space="preserve">09.04.202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danilovsky.mos.ru/anti-corruption/methodical-materials/detail/1230365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anti-corruption/methodical-materials/detail/1230365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anti-corruption/methodical-materials/detail/1230365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09:10:54Z</dcterms:created>
  <dcterms:modified xsi:type="dcterms:W3CDTF">2025-04-15T09:1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